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PE</w:t>
      </w:r>
      <w:r>
        <w:t xml:space="preserve"> </w:t>
      </w:r>
      <w:r>
        <w:t xml:space="preserve">ห้อง</w:t>
      </w:r>
      <w:r>
        <w:t xml:space="preserve"> </w:t>
      </w:r>
      <w:r>
        <w:t xml:space="preserve">4563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4)</w:t>
      </w:r>
      <w:r>
        <w:t xml:space="preserve"> </w:t>
      </w:r>
      <w:r>
        <w:t xml:space="preserve">๑</w:t>
      </w:r>
      <w:r>
        <w:t xml:space="preserve"> </w:t>
      </w:r>
      <w:r>
        <w:t xml:space="preserve">โวหารในงานเขียน</w:t>
      </w:r>
      <w:r>
        <w:t xml:space="preserve"> </w:t>
      </w:r>
      <w:r>
        <w:t xml:space="preserve">(๑)</w:t>
      </w:r>
      <w:r>
        <w:t xml:space="preserve"> </w:t>
      </w:r>
      <w:r>
        <w:t xml:space="preserve">๒๒</w:t>
      </w:r>
      <w:r>
        <w:t xml:space="preserve"> </w:t>
      </w:r>
      <w:r>
        <w:t xml:space="preserve">ก.ค.</w:t>
      </w:r>
      <w:r>
        <w:t xml:space="preserve"> </w:t>
      </w:r>
      <w:r>
        <w:t xml:space="preserve">๖๔</w:t>
      </w:r>
      <w:r>
        <w:t xml:space="preserve"> </w:t>
      </w:r>
      <w:r>
        <w:t xml:space="preserve">(มีใบงาน</w:t>
      </w:r>
      <w:r>
        <w:t xml:space="preserve"> </w:t>
      </w:r>
      <w:r>
        <w:t xml:space="preserve">และใบความรู้)</w:t>
      </w:r>
      <w:r>
        <w:t xml:space="preserve"> </w:t>
      </w:r>
      <w:r>
        <w:t xml:space="preserve">นาโน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25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คุณครูคณิตา) สวัสดีคุณครูปลายทางทุกท่าน และนักเรียนปลายทางทุกคนค่ะวันนี้พบกับคุณครูคณิตา หนุนอนันต์ และครูปรเมษฐ ศรีกำเหนิด ในรายวิชาภาษาไทยประถมศึกษาปีที่ 6 วันนี้เราจะขึ้นหน่วยใหม่ใช่ไหมคะครูปรเมษฐ</w:t>
      </w:r>
    </w:p>
    <w:p>
      <w:pPr>
        <w:pStyle w:val="BodyText"/>
      </w:pPr>
      <w:r>
        <w:t xml:space="preserve">(คุณครูปรเมษฐ) ใช่ครับครูคณิตา</w:t>
      </w:r>
    </w:p>
    <w:p>
      <w:pPr>
        <w:pStyle w:val="BodyText"/>
      </w:pPr>
      <w:r>
        <w:t xml:space="preserve">(คุณครูคณิตา) วันนี้เกี่ยวกับเรื่องการเขียนใช่ไหมคะ</w:t>
      </w:r>
    </w:p>
    <w:p>
      <w:pPr>
        <w:pStyle w:val="BodyText"/>
      </w:pPr>
      <w:r>
        <w:t xml:space="preserve">(คุณครูปรเมษฐ) ใช่ครับ เราจะเรียนเกี่ยวกับเรื่องโวหารในงานเขียนครับ เด็ก ๆ ทุกคนครับนักเรียนคะ สงสัยหรือเปล่าโวหารในการเขียนเป็นอย่างไร ถ้าสงสัยนี่เราจะมาเรียนรู้เกี่ยวกับงานเขียนกันใช่ไหมคะกันใช่ไหมคะคุณครูปรเมษฐ</w:t>
      </w:r>
    </w:p>
    <w:p>
      <w:pPr>
        <w:pStyle w:val="BodyText"/>
      </w:pPr>
      <w:r>
        <w:t xml:space="preserve">(คุณครูปรเมษฐ) ใช่ครับ</w:t>
      </w:r>
    </w:p>
    <w:p>
      <w:pPr>
        <w:pStyle w:val="BodyText"/>
      </w:pPr>
      <w:r>
        <w:t xml:space="preserve">(คุณครูคณิตา) เอาล่ะค่ะ เรามาดูกันดีกว่า ให้นักเรียนค่ะ สังเกตคำเหล่านี้ค่ะ เอาล่ะค่ะคำเหล่านี้ค่ะ เอาล่ะค่ะ สังเกตบนหน้าจอนะคะ คุณครูปรเมษฐคะ อ่านไปพร้อม ๆได้ไหมคะ</w:t>
      </w:r>
    </w:p>
    <w:p>
      <w:pPr>
        <w:pStyle w:val="BodyText"/>
      </w:pPr>
      <w:r>
        <w:t xml:space="preserve">(คุณครูปรเมษฐ) ได้ครับ วันเพ็ญพระจันทร์สีนวลจ้า ส่องแสงวงรัศมีขาว น้ำขึ้นเต็มฝั่ง ไม่กระดุกกระดิก แต่เป็นเงาแวววาวเหมือนถาดเงินใบใหญ่ที่ขัดทางฝั่งขวาของแม่น้ำเจ้าพระยาตอนหนึ่งมีต้นลำพูต้นใหญ่</w:t>
      </w:r>
    </w:p>
    <w:p>
      <w:pPr>
        <w:pStyle w:val="BodyText"/>
      </w:pPr>
      <w:r>
        <w:t xml:space="preserve">(คุณครูคณิตา) เอาล่ะค่ะนักเรียน เป็นอย่างไรกันบ้างเอ้ สงสัยหรือเปล่าทำไมครูถึงให้สังเกตแล้วเราจะสังเกตคำว่าอย่างไรเดี๋ยวเรายังไม่มีแนวทางใช่ไหมคะ ว่าจะสังเกตคำไปทำไมกันนะ เดี๋ยวเรามาดูคำถามกันดีกว่าค่ะ คำถามกระตุ้นความคคำถามแรกค่ะคุณครูปรเมษฐ</w:t>
      </w:r>
    </w:p>
    <w:p>
      <w:pPr>
        <w:pStyle w:val="BodyText"/>
      </w:pPr>
      <w:r>
        <w:t xml:space="preserve">(คุณครูปรเมษฐ) ข้อความที่ฟังน่าสนใจหรือไม่ เพราะเหตุใดถึงน่าสนใจครับ ลูก ๆ นักเรียนทุกคนครับ</w:t>
      </w:r>
    </w:p>
    <w:p>
      <w:pPr>
        <w:pStyle w:val="BodyText"/>
      </w:pPr>
      <w:r>
        <w:t xml:space="preserve">(คุณครูคณิตา) ตอบได้เลยค่ะหลาย ๆ คนนี่ก็อาจจะสนใจหรือไม่สนใจก็ได้ใช่ไหมคะ แต่เหตุผลนี่นักเรียนก็จะต้องมีมารองรับนะคะบอกคุณครูด้วยนะคะ ว่านักเรียนนี่สนใจ หรือไม่สสนใจ เพราะเหตุใดเอาล่ะค่ะ คุณครูปรเมษฐคะ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 หากคุณครูปรเมษฐนี่ไม่ใช่หากสิ เมื่อกี้คุณครูปรเมษฐได้อ่านเกี่ยวกับข้อความเหล่านั้นไปแล้ว คุณครูปรเมษฐนี่คิดว่าที่ฟังนี่น่าสนใจหรือไม่คะ</w:t>
      </w:r>
    </w:p>
    <w:p>
      <w:pPr>
        <w:pStyle w:val="BodyText"/>
      </w:pPr>
      <w:r>
        <w:t xml:space="preserve">(คุณครูปรเมษฐ) จากการที่ใช้สายตาพินิจพิจารณาในข้อความมันทำให้เกิดถึงความอัศจรรย์ใจนะในการที่ผู้ที่เขียนนี่บรรยายความออกมาทำให้ได้เห็นภาพ เพราะฉะนั้นนี่ ตามความรู้สึกของครูครูมีความสนใจแน่นอนครับ สนใจเนื่องด้วยถ้อยคำสละสลวยเห็นภาพชัดเจนนะครับ อันนี้คือเหตุผลของครูครับ</w:t>
      </w:r>
    </w:p>
    <w:p>
      <w:pPr>
        <w:pStyle w:val="BodyText"/>
      </w:pPr>
      <w:r>
        <w:t xml:space="preserve">(คุณครูคณิตา) ค่ะ เรามาดูคำถามต่อไปกันเลยนะคะ หากต้องการสื่อสารเรื่องให้น่าสนใจมากขึ้นนี่ นักเรียนจะใช้วิธีการใดเมื่อกี้คุณครูปรเมษฐก็ได้บอกไปแล้วนะคะว่าน่าสนใจแล้วถ้านักเรียนล่ะคะ อยากจะสื่อสานให้น่าสนใจมากขึ้นจะทำอย่างไรเอ่ยตอบคุณครูปลายทางได้เลยค่ะคุณครูปรเมษฐคะเรามีวิธีการสื่อสารให้น่าสนใจอย่างไรบ้างคะ</w:t>
      </w:r>
    </w:p>
    <w:p>
      <w:pPr>
        <w:pStyle w:val="BodyText"/>
      </w:pPr>
      <w:r>
        <w:t xml:space="preserve">(คุณครูปรเมษฐ) วิธีการสื่อสารให้ข้อความที่อ่านใช่ไหมครับ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ให้น่าสนใจหรือครับ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ก็ด้วยวิธีการอ่านแล้วก็บรรยายภาพหรืออาจจะเขียนเป็นภาพก็ได้นะครับ</w:t>
      </w:r>
    </w:p>
    <w:p>
      <w:pPr>
        <w:pStyle w:val="BodyText"/>
      </w:pPr>
      <w:r>
        <w:t xml:space="preserve">(คุณครูปรเมษฐ) ใช่ครับ</w:t>
      </w:r>
    </w:p>
    <w:p>
      <w:pPr>
        <w:pStyle w:val="BodyText"/>
      </w:pPr>
      <w:r>
        <w:t xml:space="preserve">(คุณครูคณิตา) ค่ะ ก็จะเป็นลักษณะสื่อสารเรื่องนะคะ ที่หลากหลายรูปแบบนะคะที่จะทำให้การสื่อสารนี่ ดูมีความน่าสนใจมากขึ้น เด็ก ๆ ไม่จำเป็นต้องเล่าเรื่องให้ละเอียดอย่างเดียวก็ได้ เพราะโวหารของเรานี่มีหลายประเภทด้วยกันนะเดี๋ยวเรามาเรียนรู้กันนะคะว่าเราจะใช้โวหารแบบใดที่จะทำให้งานเขียนของเราน่าสนใจมากยิ่งขึ้นค่ะจุดประสงค์ของการเรียนรู้ในวันนี้คืออะไรคะคุณครูปรเมษฐ</w:t>
      </w:r>
    </w:p>
    <w:p>
      <w:pPr>
        <w:pStyle w:val="BodyText"/>
      </w:pPr>
      <w:r>
        <w:t xml:space="preserve">(คุณครูปรเมษฐ) นักเรียนจะต้องบอกความหมายและประเภทของโวหารได้นะครับอ่านและจำแนกประเภทของโวหารได้ ข้อ 3บอกความสำคัญของการใช้โวหารในการสื่อสารได้ นี่ก็คือสิ่งที่หนู ๆ นั้นจะต้องได้ปฏิบัติในชั่วโมงได้</w:t>
      </w:r>
    </w:p>
    <w:p>
      <w:pPr>
        <w:pStyle w:val="BodyText"/>
      </w:pPr>
      <w:r>
        <w:t xml:space="preserve">(คุณครูคณิตา) เดี๋ยวเรามาดูความหมายของโวหารกันดีก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PE ห้อง 4563 (DLTV ภาษาไทย ป. 6 หน่วยที่ 4) ๑ โวหารในงานเขียน (๑) ๒๒ ก.ค. ๖๔ (มีใบงาน และใบความรู้) นาโน</dc:title>
  <dc:creator/>
  <cp:keywords/>
  <dcterms:created xsi:type="dcterms:W3CDTF">2022-03-25T03:44:52Z</dcterms:created>
  <dcterms:modified xsi:type="dcterms:W3CDTF">2022-03-25T03:44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25 มีนาคม 2565 เวลา 10.00 น.</vt:lpwstr>
  </property>
  <property fmtid="{D5CDD505-2E9C-101B-9397-08002B2CF9AE}" pid="3" name="subtitle">
    <vt:lpwstr/>
  </property>
</Properties>
</file>